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2004B70B" w:rsidR="006813C3" w:rsidRPr="00BC297D" w:rsidRDefault="006813C3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BC297D">
        <w:rPr>
          <w:rFonts w:eastAsia="Times New Roman" w:cstheme="minorHAnsi"/>
          <w:b/>
          <w:bCs/>
          <w:color w:val="263238"/>
        </w:rPr>
        <w:t>Application Form for</w:t>
      </w:r>
    </w:p>
    <w:p w14:paraId="227D79BA" w14:textId="24F447B8" w:rsidR="00FC58A9" w:rsidRPr="00BC297D" w:rsidRDefault="006813C3" w:rsidP="00A955F5">
      <w:pPr>
        <w:jc w:val="center"/>
        <w:rPr>
          <w:rFonts w:cstheme="minorHAnsi"/>
          <w:b/>
          <w:bCs/>
          <w:sz w:val="36"/>
          <w:szCs w:val="36"/>
        </w:rPr>
      </w:pPr>
      <w:r w:rsidRPr="00BC297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p w14:paraId="27F7DED8" w14:textId="77777777" w:rsidR="00FC58A9" w:rsidRPr="00BC297D" w:rsidRDefault="00FC58A9" w:rsidP="00FC58A9">
      <w:pPr>
        <w:jc w:val="right"/>
        <w:rPr>
          <w:rFonts w:eastAsia="Times New Roman" w:cstheme="minorHAnsi"/>
          <w:color w:val="000000"/>
          <w:sz w:val="22"/>
          <w:szCs w:val="22"/>
        </w:rPr>
      </w:pPr>
    </w:p>
    <w:p w14:paraId="5C7EA042" w14:textId="2B944867" w:rsidR="00FC58A9" w:rsidRPr="00BC297D" w:rsidRDefault="00070BD9" w:rsidP="00FC58A9">
      <w:pPr>
        <w:jc w:val="both"/>
        <w:rPr>
          <w:rFonts w:eastAsia="Times New Roman"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This form is to accept </w:t>
      </w:r>
      <w:r w:rsidR="00AD572E" w:rsidRPr="00BC297D">
        <w:rPr>
          <w:rFonts w:eastAsia="Times New Roman" w:cstheme="minorHAnsi"/>
          <w:color w:val="000000"/>
          <w:sz w:val="22"/>
          <w:szCs w:val="22"/>
        </w:rPr>
        <w:t xml:space="preserve">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application from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Japanese companies to be part of 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Japan SDGs Innovation Challenge for UNDP Accelerator Labs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>that aims to contribute to the achievement of the SDGs through the solici</w:t>
      </w:r>
      <w:r w:rsidR="00F3553A" w:rsidRPr="00BC297D">
        <w:rPr>
          <w:rFonts w:eastAsia="Times New Roman" w:cstheme="minorHAnsi"/>
          <w:color w:val="000000"/>
          <w:sz w:val="22"/>
          <w:szCs w:val="22"/>
        </w:rPr>
        <w:t>t</w:t>
      </w:r>
      <w:r w:rsidR="003C781E" w:rsidRPr="00BC297D">
        <w:rPr>
          <w:rFonts w:eastAsia="Times New Roman" w:cstheme="minorHAnsi"/>
          <w:color w:val="000000"/>
          <w:sz w:val="22"/>
          <w:szCs w:val="22"/>
        </w:rPr>
        <w:t>ation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 of ideas and coming up with solutions that align with the questions and portfolio that respective A-Labs are working on.</w:t>
      </w:r>
    </w:p>
    <w:p w14:paraId="0586A2D3" w14:textId="77777777" w:rsidR="00E66973" w:rsidRPr="00BC297D" w:rsidRDefault="00E66973" w:rsidP="00FC58A9">
      <w:pPr>
        <w:jc w:val="both"/>
        <w:rPr>
          <w:rFonts w:cstheme="minorHAnsi"/>
          <w:color w:val="000000"/>
          <w:sz w:val="22"/>
          <w:szCs w:val="22"/>
        </w:rPr>
      </w:pPr>
    </w:p>
    <w:p w14:paraId="154507D7" w14:textId="602AB6AE" w:rsidR="00971013" w:rsidRPr="00BC297D" w:rsidRDefault="006813C3" w:rsidP="00A37294">
      <w:pPr>
        <w:wordWrap w:val="0"/>
        <w:jc w:val="both"/>
        <w:rPr>
          <w:rFonts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Please fill out the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form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below </w:t>
      </w:r>
      <w:r w:rsidR="00E66973" w:rsidRPr="00BC297D">
        <w:rPr>
          <w:rFonts w:eastAsia="Times New Roman" w:cstheme="minorHAnsi"/>
          <w:color w:val="000000"/>
          <w:sz w:val="22"/>
          <w:szCs w:val="22"/>
        </w:rPr>
        <w:t xml:space="preserve">and attached annex </w:t>
      </w:r>
      <w:r w:rsidRPr="00BC297D">
        <w:rPr>
          <w:rFonts w:eastAsia="Times New Roman" w:cstheme="minorHAnsi"/>
          <w:color w:val="000000"/>
          <w:sz w:val="22"/>
          <w:szCs w:val="22"/>
        </w:rPr>
        <w:t>as specific as possible.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BC297D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0DB4F" w14:textId="77777777" w:rsidR="00EC547A" w:rsidRDefault="00C3063F" w:rsidP="00EC547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COUNTRY YOU ARE APPLYING TO COLLABORATE: </w:t>
            </w:r>
            <w:r w:rsidR="00EC547A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[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 </w:t>
            </w:r>
            <w:r w:rsidR="00EC547A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EC547A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188A34C0" w14:textId="42E7C89C" w:rsidR="00EC547A" w:rsidRDefault="00EC547A" w:rsidP="00EC547A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*Please pick one from </w:t>
            </w:r>
            <w:r w:rsidR="003D331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Kenya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, </w:t>
            </w:r>
            <w:r w:rsidR="003D331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Zimbabwe, Nepal, Philippines</w:t>
            </w:r>
            <w:r w:rsidR="00080F6A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,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or </w:t>
            </w:r>
            <w:r w:rsidR="003D3317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Samoa</w:t>
            </w: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.</w:t>
            </w:r>
          </w:p>
          <w:p w14:paraId="5281049D" w14:textId="25795D44" w:rsidR="00C3063F" w:rsidRPr="00BC297D" w:rsidRDefault="00EC547A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ies, please submit separate applications.</w:t>
            </w:r>
          </w:p>
        </w:tc>
      </w:tr>
      <w:tr w:rsidR="009D47B2" w:rsidRPr="00BC297D" w14:paraId="492787E2" w14:textId="77777777" w:rsidTr="002C05D5">
        <w:trPr>
          <w:trHeight w:val="285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154A3A9B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41785A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of SUBMISSION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3D3317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2</w:t>
            </w:r>
          </w:p>
        </w:tc>
      </w:tr>
      <w:tr w:rsidR="009D47B2" w:rsidRPr="00BC297D" w14:paraId="45DE21F9" w14:textId="77777777" w:rsidTr="002C05D5">
        <w:trPr>
          <w:trHeight w:val="11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4239AE2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9D47B2" w:rsidRPr="00BC297D" w14:paraId="4066E67D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969A6" w14:textId="4071218F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ADDRESS:</w:t>
            </w:r>
          </w:p>
        </w:tc>
      </w:tr>
      <w:tr w:rsidR="009D47B2" w:rsidRPr="00BC297D" w14:paraId="12D69B14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86FA0" w14:textId="14421BD5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URL in ENGLISH</w:t>
            </w:r>
          </w:p>
          <w:p w14:paraId="1D6DA819" w14:textId="6521E9A6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*If an English website is not </w:t>
            </w:r>
            <w:proofErr w:type="gramStart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available</w:t>
            </w:r>
            <w:proofErr w:type="gramEnd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please attach company profile in </w:t>
            </w:r>
            <w:r w:rsidR="00FE25E5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English</w:t>
            </w:r>
          </w:p>
        </w:tc>
      </w:tr>
      <w:tr w:rsidR="009D47B2" w:rsidRPr="00BC297D" w14:paraId="613A3331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19AF" w14:textId="4F213B0C" w:rsidR="0041785A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NTACT NAME</w:t>
            </w:r>
          </w:p>
          <w:p w14:paraId="39691314" w14:textId="39AB9475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EPARTMENT:</w:t>
            </w:r>
          </w:p>
          <w:p w14:paraId="6ECB640D" w14:textId="48E31BDE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E-MAIL: </w:t>
            </w:r>
          </w:p>
          <w:p w14:paraId="45E79B36" w14:textId="4BB0EBB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PHONE#:</w:t>
            </w:r>
          </w:p>
        </w:tc>
      </w:tr>
      <w:tr w:rsidR="009D47B2" w:rsidRPr="00BC297D" w14:paraId="1EF53A70" w14:textId="77777777" w:rsidTr="009D47B2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1E39" w14:textId="480DC311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SECTOR:</w:t>
            </w:r>
          </w:p>
        </w:tc>
      </w:tr>
      <w:tr w:rsidR="009D47B2" w:rsidRPr="00BC297D" w14:paraId="74CDA66B" w14:textId="77777777" w:rsidTr="009D47B2">
        <w:trPr>
          <w:trHeight w:val="416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2FFC" w14:textId="4DCEE55F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YEAR of FOUNDATION:</w:t>
            </w:r>
          </w:p>
        </w:tc>
      </w:tr>
      <w:tr w:rsidR="009D47B2" w:rsidRPr="00BC297D" w14:paraId="5169D8C8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D9F8" w14:textId="719EC699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 xml:space="preserve">ANNUAL TURNOVER in US$: </w:t>
            </w:r>
          </w:p>
        </w:tc>
      </w:tr>
      <w:tr w:rsidR="009D47B2" w:rsidRPr="00BC297D" w14:paraId="73B41064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CB1E" w14:textId="62D468C6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NUMBER of EMPLOYEES:</w:t>
            </w:r>
          </w:p>
        </w:tc>
      </w:tr>
      <w:tr w:rsidR="009D47B2" w:rsidRPr="00BC297D" w14:paraId="0C74424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FD5C5" w14:textId="77777777" w:rsidR="009D47B2" w:rsidRPr="00BC297D" w:rsidRDefault="009D47B2" w:rsidP="009D47B2">
            <w:pPr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Company overview:</w:t>
            </w:r>
          </w:p>
          <w:p w14:paraId="49A17BB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92AF87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5D6F8E1A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B63101C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911AE1F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402C1A2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4FF8406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174B0F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31314A2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58CB115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A51E04D" w14:textId="1B05004A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9E8E509" w14:textId="77777777" w:rsidR="0041785A" w:rsidRPr="00BC297D" w:rsidRDefault="0041785A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63566946" w14:textId="2216A398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</w:tc>
      </w:tr>
      <w:tr w:rsidR="00E61D5B" w:rsidRPr="00BC297D" w14:paraId="4F98D57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8CCE2" w14:textId="272C8971" w:rsidR="00E61D5B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lastRenderedPageBreak/>
              <w:t>What motivates you to collaborate with the UNDP Accelerator Lab?</w:t>
            </w:r>
            <w:r w:rsidRPr="00BC297D" w:rsidDel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9A56941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9718" w14:textId="37355EE3" w:rsidR="009D47B2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What is you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technical expertise, geographical experiences, or methodologies you can contribute to the project?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/ </w:t>
            </w:r>
            <w:r w:rsidR="00322270" w:rsidRPr="00BC297D">
              <w:rPr>
                <w:rFonts w:cstheme="minorHAnsi"/>
                <w:sz w:val="22"/>
                <w:szCs w:val="22"/>
              </w:rPr>
              <w:t>What is the sustainable development challenge that your solution approaches?</w:t>
            </w:r>
            <w:r w:rsidR="00322270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4EF181FC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E76CE" w14:textId="7F0A1983" w:rsidR="009D47B2" w:rsidRPr="00914ED6" w:rsidRDefault="009D47B2" w:rsidP="00914ED6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How can your technical expertise, geographical experiences</w:t>
            </w:r>
            <w:r w:rsidR="0041785A" w:rsidRPr="00BC297D">
              <w:rPr>
                <w:rFonts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o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methodologies</w:t>
            </w:r>
            <w:r w:rsidR="0041785A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contribute to the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? 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6F5D975D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8701" w14:textId="79F471DE" w:rsidR="009D47B2" w:rsidRPr="00BC297D" w:rsidRDefault="009D47B2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lease describe</w:t>
            </w:r>
            <w:r w:rsidR="00915B9E" w:rsidRPr="00BC297D">
              <w:rPr>
                <w:rFonts w:cstheme="minorHAnsi"/>
                <w:color w:val="263238"/>
                <w:sz w:val="22"/>
                <w:szCs w:val="22"/>
              </w:rPr>
              <w:t xml:space="preserve"> a potential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business model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utilizing your technology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and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expertise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. 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/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What kind of experiments and/or challenges do you expect to face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during the 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?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389744D" w14:textId="77777777" w:rsidTr="00C3063F">
        <w:trPr>
          <w:trHeight w:val="2582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57B8A" w14:textId="4B3142F4" w:rsidR="009D47B2" w:rsidRPr="00BC297D" w:rsidRDefault="009D47B2" w:rsidP="00AF078C">
            <w:pPr>
              <w:rPr>
                <w:rFonts w:cstheme="minorHAnsi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Any questions to UNDP A-Labs regarding the future collaboration? </w:t>
            </w:r>
          </w:p>
          <w:p w14:paraId="0010DDCF" w14:textId="1F6A3334" w:rsidR="009D47B2" w:rsidRPr="00BC297D" w:rsidRDefault="009D47B2" w:rsidP="00AF078C">
            <w:pPr>
              <w:rPr>
                <w:rFonts w:eastAsia="Times New Roman" w:cstheme="minorHAnsi"/>
                <w:sz w:val="22"/>
                <w:szCs w:val="22"/>
              </w:rPr>
            </w:pPr>
          </w:p>
        </w:tc>
      </w:tr>
    </w:tbl>
    <w:p w14:paraId="1114B049" w14:textId="79303BE2" w:rsidR="008066E3" w:rsidRPr="00BC297D" w:rsidRDefault="008066E3" w:rsidP="00AF078C">
      <w:pPr>
        <w:rPr>
          <w:rStyle w:val="a3"/>
          <w:rFonts w:cstheme="minorHAnsi"/>
          <w:b/>
          <w:bCs/>
          <w:i/>
          <w:iCs/>
        </w:rPr>
      </w:pPr>
      <w:r w:rsidRPr="00BC297D">
        <w:rPr>
          <w:rFonts w:cstheme="minorHAnsi"/>
          <w:b/>
          <w:bCs/>
          <w:i/>
          <w:iCs/>
        </w:rPr>
        <w:t xml:space="preserve">Please submit your </w:t>
      </w:r>
      <w:r w:rsidR="00AF078C" w:rsidRPr="00BC297D">
        <w:rPr>
          <w:rFonts w:cstheme="minorHAnsi"/>
          <w:b/>
          <w:bCs/>
          <w:i/>
          <w:iCs/>
        </w:rPr>
        <w:t>application form</w:t>
      </w:r>
      <w:r w:rsidRPr="00BC297D">
        <w:rPr>
          <w:rFonts w:cstheme="minorHAnsi"/>
          <w:b/>
          <w:bCs/>
          <w:i/>
          <w:iCs/>
        </w:rPr>
        <w:t xml:space="preserve"> by </w:t>
      </w:r>
      <w:r w:rsidR="003D3317">
        <w:rPr>
          <w:rFonts w:cstheme="minorHAnsi"/>
          <w:b/>
          <w:bCs/>
          <w:i/>
          <w:iCs/>
        </w:rPr>
        <w:t>December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="003D3317">
        <w:rPr>
          <w:rFonts w:cstheme="minorHAnsi"/>
          <w:b/>
          <w:bCs/>
          <w:i/>
          <w:iCs/>
        </w:rPr>
        <w:t>2</w:t>
      </w:r>
      <w:r w:rsidR="005D2696" w:rsidRPr="00BC297D">
        <w:rPr>
          <w:rFonts w:cstheme="minorHAnsi"/>
          <w:b/>
          <w:bCs/>
          <w:i/>
          <w:iCs/>
        </w:rPr>
        <w:t>, 6</w:t>
      </w:r>
      <w:r w:rsidR="00A37294" w:rsidRPr="00BC297D">
        <w:rPr>
          <w:rFonts w:cstheme="minorHAnsi"/>
          <w:b/>
          <w:bCs/>
          <w:i/>
          <w:iCs/>
        </w:rPr>
        <w:t>:00</w:t>
      </w:r>
      <w:r w:rsidR="00AF078C" w:rsidRPr="00BC297D">
        <w:rPr>
          <w:rFonts w:cstheme="minorHAnsi"/>
          <w:b/>
          <w:bCs/>
          <w:i/>
          <w:iCs/>
        </w:rPr>
        <w:t xml:space="preserve"> </w:t>
      </w:r>
      <w:r w:rsidR="005D2696" w:rsidRPr="00BC297D">
        <w:rPr>
          <w:rFonts w:cstheme="minorHAnsi"/>
          <w:b/>
          <w:bCs/>
          <w:i/>
          <w:iCs/>
        </w:rPr>
        <w:t>pm Japan time</w:t>
      </w:r>
      <w:r w:rsidR="00AF078C" w:rsidRPr="00BC297D">
        <w:rPr>
          <w:rFonts w:cstheme="minorHAnsi"/>
          <w:b/>
          <w:bCs/>
          <w:i/>
          <w:iCs/>
        </w:rPr>
        <w:t>/</w:t>
      </w:r>
      <w:r w:rsidR="00DD180A" w:rsidRPr="00BC297D">
        <w:rPr>
          <w:rFonts w:cstheme="minorHAnsi"/>
          <w:b/>
          <w:bCs/>
          <w:i/>
          <w:iCs/>
        </w:rPr>
        <w:t>4</w:t>
      </w:r>
      <w:r w:rsidR="00AF078C" w:rsidRPr="00BC297D">
        <w:rPr>
          <w:rFonts w:cstheme="minorHAnsi"/>
          <w:b/>
          <w:bCs/>
          <w:i/>
          <w:iCs/>
        </w:rPr>
        <w:t xml:space="preserve">:00 am NY time 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Pr="00BC297D">
        <w:rPr>
          <w:rFonts w:cstheme="minorHAnsi"/>
          <w:b/>
          <w:bCs/>
          <w:i/>
          <w:iCs/>
        </w:rPr>
        <w:t>to</w:t>
      </w:r>
      <w:r w:rsidR="00AF078C" w:rsidRPr="00BC297D">
        <w:rPr>
          <w:rFonts w:cstheme="minorHAnsi"/>
          <w:b/>
          <w:bCs/>
          <w:i/>
          <w:iCs/>
        </w:rPr>
        <w:t>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8" w:history="1">
        <w:r w:rsidR="003D3317" w:rsidRPr="003D3317">
          <w:rPr>
            <w:rStyle w:val="a3"/>
            <w:rFonts w:cstheme="minorHAnsi"/>
            <w:b/>
            <w:bCs/>
            <w:i/>
            <w:iCs/>
          </w:rPr>
          <w:t>mailto:lisa.royaee@undp.org</w:t>
        </w:r>
      </w:hyperlink>
      <w:r w:rsidRPr="00BC297D">
        <w:rPr>
          <w:rFonts w:cstheme="minorHAnsi"/>
          <w:b/>
          <w:bCs/>
          <w:i/>
          <w:iCs/>
        </w:rPr>
        <w:t xml:space="preserve">, </w:t>
      </w:r>
      <w:r w:rsidR="00AF078C" w:rsidRPr="00BC297D">
        <w:rPr>
          <w:rFonts w:cstheme="minorHAnsi"/>
          <w:b/>
          <w:bCs/>
          <w:i/>
          <w:iCs/>
        </w:rPr>
        <w:t>cc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9" w:history="1">
        <w:r w:rsidRPr="00BC297D">
          <w:rPr>
            <w:rStyle w:val="a3"/>
            <w:rFonts w:cstheme="minorHAnsi"/>
            <w:b/>
            <w:bCs/>
            <w:i/>
            <w:iCs/>
          </w:rPr>
          <w:t>ship@ji-network.org</w:t>
        </w:r>
      </w:hyperlink>
    </w:p>
    <w:p w14:paraId="60179A31" w14:textId="77777777" w:rsidR="002119EF" w:rsidRPr="00BC297D" w:rsidRDefault="002119EF" w:rsidP="00AF078C">
      <w:pPr>
        <w:rPr>
          <w:rFonts w:cstheme="minorHAnsi"/>
          <w:b/>
          <w:bCs/>
          <w:i/>
          <w:iCs/>
        </w:rPr>
      </w:pPr>
    </w:p>
    <w:p w14:paraId="46C57816" w14:textId="5322C43C" w:rsidR="005A0C1C" w:rsidRPr="00BC297D" w:rsidRDefault="002119EF" w:rsidP="002119EF">
      <w:pPr>
        <w:jc w:val="both"/>
        <w:rPr>
          <w:rFonts w:cstheme="minorHAnsi"/>
          <w:sz w:val="22"/>
          <w:szCs w:val="22"/>
        </w:rPr>
      </w:pPr>
      <w:r w:rsidRPr="00BC297D">
        <w:rPr>
          <w:rStyle w:val="a3"/>
          <w:rFonts w:cstheme="minorHAnsi"/>
          <w:b/>
          <w:bCs/>
          <w:i/>
          <w:iCs/>
          <w:color w:val="auto"/>
          <w:u w:val="none"/>
        </w:rPr>
        <w:t xml:space="preserve">Please indicate “Japan SDG Innovation Challenge [COUNTRY]” on the document title. </w:t>
      </w:r>
    </w:p>
    <w:sectPr w:rsidR="005A0C1C" w:rsidRPr="00BC2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B82E8" w14:textId="77777777" w:rsidR="00F86F34" w:rsidRDefault="00F86F34" w:rsidP="004949D6">
      <w:r>
        <w:separator/>
      </w:r>
    </w:p>
  </w:endnote>
  <w:endnote w:type="continuationSeparator" w:id="0">
    <w:p w14:paraId="01FCCBB4" w14:textId="77777777" w:rsidR="00F86F34" w:rsidRDefault="00F86F34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0FE8F" w14:textId="77777777" w:rsidR="00F86F34" w:rsidRDefault="00F86F34" w:rsidP="004949D6">
      <w:r>
        <w:separator/>
      </w:r>
    </w:p>
  </w:footnote>
  <w:footnote w:type="continuationSeparator" w:id="0">
    <w:p w14:paraId="6F4F2FFB" w14:textId="77777777" w:rsidR="00F86F34" w:rsidRDefault="00F86F34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6496899">
    <w:abstractNumId w:val="7"/>
  </w:num>
  <w:num w:numId="2" w16cid:durableId="558594720">
    <w:abstractNumId w:val="6"/>
  </w:num>
  <w:num w:numId="3" w16cid:durableId="1578326596">
    <w:abstractNumId w:val="2"/>
  </w:num>
  <w:num w:numId="4" w16cid:durableId="232546927">
    <w:abstractNumId w:val="9"/>
  </w:num>
  <w:num w:numId="5" w16cid:durableId="2031291779">
    <w:abstractNumId w:val="13"/>
  </w:num>
  <w:num w:numId="6" w16cid:durableId="1894149703">
    <w:abstractNumId w:val="10"/>
  </w:num>
  <w:num w:numId="7" w16cid:durableId="767820710">
    <w:abstractNumId w:val="5"/>
  </w:num>
  <w:num w:numId="8" w16cid:durableId="1973094739">
    <w:abstractNumId w:val="4"/>
  </w:num>
  <w:num w:numId="9" w16cid:durableId="906912843">
    <w:abstractNumId w:val="1"/>
  </w:num>
  <w:num w:numId="10" w16cid:durableId="1700163391">
    <w:abstractNumId w:val="0"/>
  </w:num>
  <w:num w:numId="11" w16cid:durableId="1774665778">
    <w:abstractNumId w:val="3"/>
  </w:num>
  <w:num w:numId="12" w16cid:durableId="1258323008">
    <w:abstractNumId w:val="11"/>
  </w:num>
  <w:num w:numId="13" w16cid:durableId="1073158023">
    <w:abstractNumId w:val="8"/>
  </w:num>
  <w:num w:numId="14" w16cid:durableId="14228728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NK0FAMSrGcstAAAA"/>
  </w:docVars>
  <w:rsids>
    <w:rsidRoot w:val="005A0C1C"/>
    <w:rsid w:val="00015BC0"/>
    <w:rsid w:val="00035FE0"/>
    <w:rsid w:val="00070BD9"/>
    <w:rsid w:val="00080F6A"/>
    <w:rsid w:val="000B415C"/>
    <w:rsid w:val="000F102B"/>
    <w:rsid w:val="001414E4"/>
    <w:rsid w:val="002119EF"/>
    <w:rsid w:val="002C05D5"/>
    <w:rsid w:val="00322270"/>
    <w:rsid w:val="003702A0"/>
    <w:rsid w:val="00386531"/>
    <w:rsid w:val="00393615"/>
    <w:rsid w:val="003A7407"/>
    <w:rsid w:val="003C781E"/>
    <w:rsid w:val="003D3317"/>
    <w:rsid w:val="003F6C8A"/>
    <w:rsid w:val="0041785A"/>
    <w:rsid w:val="0045633D"/>
    <w:rsid w:val="00465677"/>
    <w:rsid w:val="00473CCF"/>
    <w:rsid w:val="00492B57"/>
    <w:rsid w:val="004949D6"/>
    <w:rsid w:val="004A4F20"/>
    <w:rsid w:val="00527D11"/>
    <w:rsid w:val="00572964"/>
    <w:rsid w:val="0058325E"/>
    <w:rsid w:val="005A0C1C"/>
    <w:rsid w:val="005D2696"/>
    <w:rsid w:val="00627992"/>
    <w:rsid w:val="0064112E"/>
    <w:rsid w:val="006562C0"/>
    <w:rsid w:val="00663790"/>
    <w:rsid w:val="00664C73"/>
    <w:rsid w:val="006813C3"/>
    <w:rsid w:val="006C3457"/>
    <w:rsid w:val="00707B07"/>
    <w:rsid w:val="00723BDE"/>
    <w:rsid w:val="0072700C"/>
    <w:rsid w:val="00770DB0"/>
    <w:rsid w:val="007B01D8"/>
    <w:rsid w:val="007B3078"/>
    <w:rsid w:val="007C0F05"/>
    <w:rsid w:val="007F694D"/>
    <w:rsid w:val="008066E3"/>
    <w:rsid w:val="00886ACD"/>
    <w:rsid w:val="008B0569"/>
    <w:rsid w:val="008B3AA9"/>
    <w:rsid w:val="00914ED6"/>
    <w:rsid w:val="00915B9E"/>
    <w:rsid w:val="009266BB"/>
    <w:rsid w:val="00971013"/>
    <w:rsid w:val="00985B85"/>
    <w:rsid w:val="00991763"/>
    <w:rsid w:val="009B6CDA"/>
    <w:rsid w:val="009C501F"/>
    <w:rsid w:val="009D47B2"/>
    <w:rsid w:val="00A007B9"/>
    <w:rsid w:val="00A37294"/>
    <w:rsid w:val="00A37EB3"/>
    <w:rsid w:val="00A42608"/>
    <w:rsid w:val="00A81AB4"/>
    <w:rsid w:val="00A955F5"/>
    <w:rsid w:val="00AD0CB2"/>
    <w:rsid w:val="00AD572E"/>
    <w:rsid w:val="00AE44CE"/>
    <w:rsid w:val="00AF078C"/>
    <w:rsid w:val="00B34A8E"/>
    <w:rsid w:val="00B360D4"/>
    <w:rsid w:val="00B45509"/>
    <w:rsid w:val="00B8520C"/>
    <w:rsid w:val="00BC297D"/>
    <w:rsid w:val="00BC4EBA"/>
    <w:rsid w:val="00BD550A"/>
    <w:rsid w:val="00BE6E82"/>
    <w:rsid w:val="00C3063F"/>
    <w:rsid w:val="00CD35F1"/>
    <w:rsid w:val="00CE7CB5"/>
    <w:rsid w:val="00CF52E6"/>
    <w:rsid w:val="00D03C7D"/>
    <w:rsid w:val="00D745C1"/>
    <w:rsid w:val="00D91C74"/>
    <w:rsid w:val="00D97762"/>
    <w:rsid w:val="00DB2753"/>
    <w:rsid w:val="00DD180A"/>
    <w:rsid w:val="00E02A0A"/>
    <w:rsid w:val="00E3462A"/>
    <w:rsid w:val="00E40E58"/>
    <w:rsid w:val="00E61D5B"/>
    <w:rsid w:val="00E66973"/>
    <w:rsid w:val="00E97E27"/>
    <w:rsid w:val="00EB43F9"/>
    <w:rsid w:val="00EC04D5"/>
    <w:rsid w:val="00EC547A"/>
    <w:rsid w:val="00EE5FA5"/>
    <w:rsid w:val="00F022EC"/>
    <w:rsid w:val="00F041C4"/>
    <w:rsid w:val="00F3553A"/>
    <w:rsid w:val="00F86F34"/>
    <w:rsid w:val="00FC58A9"/>
    <w:rsid w:val="00FD0B93"/>
    <w:rsid w:val="00FE25E5"/>
    <w:rsid w:val="00FF376C"/>
    <w:rsid w:val="00FF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sa.royaee@und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ip@ji-networ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10</dc:creator>
  <cp:keywords/>
  <dc:description/>
  <cp:lastModifiedBy>jin10</cp:lastModifiedBy>
  <cp:revision>5</cp:revision>
  <dcterms:created xsi:type="dcterms:W3CDTF">2022-10-04T04:11:00Z</dcterms:created>
  <dcterms:modified xsi:type="dcterms:W3CDTF">2022-10-04T11:22:00Z</dcterms:modified>
</cp:coreProperties>
</file>